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7CB3" w14:textId="2E7CFF29" w:rsidR="00B76B54" w:rsidRPr="003D4DA5" w:rsidRDefault="00721716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Hodnocení tymu Dream Team</w:t>
      </w:r>
    </w:p>
    <w:p w14:paraId="204496C7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Poznámky:</w:t>
      </w:r>
    </w:p>
    <w:p w14:paraId="2CC164EE" w14:textId="77777777" w:rsidR="00B76B54" w:rsidRPr="003D4DA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3D4DA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3D4DA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3D4DA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b/>
          <w:sz w:val="20"/>
          <w:szCs w:val="20"/>
        </w:rPr>
        <w:t>Úplnost podkladů</w:t>
      </w:r>
      <w:r w:rsidRPr="003D4DA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69B75CE5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:</w:t>
      </w:r>
      <w:r w:rsidR="00033A03" w:rsidRPr="003D4DA5">
        <w:rPr>
          <w:sz w:val="20"/>
          <w:szCs w:val="20"/>
        </w:rPr>
        <w:t>1</w:t>
      </w:r>
    </w:p>
    <w:p w14:paraId="5A74390A" w14:textId="04D1EF7C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033A03" w:rsidRPr="003D4DA5">
        <w:t xml:space="preserve"> </w:t>
      </w:r>
      <w:r w:rsidR="00163FF2" w:rsidRPr="003D4DA5">
        <w:rPr>
          <w:sz w:val="20"/>
          <w:szCs w:val="20"/>
        </w:rPr>
        <w:t>Tým poskytl všechny požadované podklady k posouzení.</w:t>
      </w:r>
    </w:p>
    <w:p w14:paraId="37BD1585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b/>
          <w:sz w:val="20"/>
          <w:szCs w:val="20"/>
        </w:rPr>
        <w:t>Rozsah předané funkčnosti</w:t>
      </w:r>
      <w:r w:rsidRPr="003D4DA5">
        <w:rPr>
          <w:sz w:val="20"/>
          <w:szCs w:val="20"/>
        </w:rPr>
        <w:t xml:space="preserve"> vzhledem k celkovému zadání</w:t>
      </w:r>
    </w:p>
    <w:p w14:paraId="2E5E7B9C" w14:textId="7CC3E3AF" w:rsidR="00020475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:</w:t>
      </w:r>
      <w:r w:rsidR="00605406" w:rsidRPr="003D4DA5">
        <w:rPr>
          <w:sz w:val="20"/>
          <w:szCs w:val="20"/>
        </w:rPr>
        <w:t xml:space="preserve"> 2</w:t>
      </w:r>
    </w:p>
    <w:p w14:paraId="07F142D7" w14:textId="47F0CA6D" w:rsidR="00605406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163FF2" w:rsidRPr="003D4DA5">
        <w:rPr>
          <w:sz w:val="20"/>
          <w:szCs w:val="20"/>
        </w:rPr>
        <w:t xml:space="preserve"> ze všech uživatelů jsou nyní pouze </w:t>
      </w:r>
      <w:r w:rsidR="00605406" w:rsidRPr="003D4DA5">
        <w:rPr>
          <w:sz w:val="20"/>
          <w:szCs w:val="20"/>
        </w:rPr>
        <w:t>„Administrator“</w:t>
      </w:r>
      <w:r w:rsidR="00163FF2" w:rsidRPr="003D4DA5">
        <w:rPr>
          <w:sz w:val="20"/>
          <w:szCs w:val="20"/>
        </w:rPr>
        <w:t xml:space="preserve"> a </w:t>
      </w:r>
      <w:r w:rsidR="00605406" w:rsidRPr="003D4DA5">
        <w:rPr>
          <w:sz w:val="20"/>
          <w:szCs w:val="20"/>
        </w:rPr>
        <w:t>„</w:t>
      </w:r>
      <w:r w:rsidR="00163FF2" w:rsidRPr="003D4DA5">
        <w:rPr>
          <w:sz w:val="20"/>
          <w:szCs w:val="20"/>
        </w:rPr>
        <w:t>registrovaný uživatel</w:t>
      </w:r>
      <w:r w:rsidR="00605406" w:rsidRPr="003D4DA5">
        <w:rPr>
          <w:sz w:val="20"/>
          <w:szCs w:val="20"/>
        </w:rPr>
        <w:t>“</w:t>
      </w:r>
      <w:r w:rsidR="00163FF2" w:rsidRPr="003D4DA5">
        <w:rPr>
          <w:sz w:val="20"/>
          <w:szCs w:val="20"/>
        </w:rPr>
        <w:t>, takže se vyhodnocuje pouze jejich funkčnost</w:t>
      </w:r>
      <w:r w:rsidR="00605406" w:rsidRPr="003D4DA5">
        <w:rPr>
          <w:sz w:val="20"/>
          <w:szCs w:val="20"/>
        </w:rPr>
        <w:t xml:space="preserve"> a celá funkčnost </w:t>
      </w:r>
      <w:r w:rsidR="008D33BE" w:rsidRPr="003D4DA5">
        <w:rPr>
          <w:sz w:val="20"/>
          <w:szCs w:val="20"/>
        </w:rPr>
        <w:t>stránky</w:t>
      </w:r>
      <w:r w:rsidR="00605406" w:rsidRPr="003D4DA5">
        <w:rPr>
          <w:sz w:val="20"/>
          <w:szCs w:val="20"/>
        </w:rPr>
        <w:t>.</w:t>
      </w:r>
    </w:p>
    <w:p w14:paraId="79B8D128" w14:textId="37AFDE15" w:rsidR="00020475" w:rsidRPr="003D4DA5" w:rsidRDefault="00605406" w:rsidP="00605406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Administrator:  Mazání a úpravy článků fungují bez chyb.</w:t>
      </w:r>
    </w:p>
    <w:p w14:paraId="01074D86" w14:textId="64B966F6" w:rsidR="00163FF2" w:rsidRPr="003D4DA5" w:rsidRDefault="00605406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Registrace funguje bez chyb. Registruje jednoduchého uživatele.</w:t>
      </w:r>
    </w:p>
    <w:p w14:paraId="423CE24B" w14:textId="7812A413" w:rsidR="00020475" w:rsidRPr="003D4DA5" w:rsidRDefault="00605406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 xml:space="preserve">Nefunguje </w:t>
      </w:r>
      <w:r w:rsidR="008D33BE" w:rsidRPr="003D4DA5">
        <w:rPr>
          <w:sz w:val="20"/>
          <w:szCs w:val="20"/>
        </w:rPr>
        <w:t>žádné</w:t>
      </w:r>
      <w:r w:rsidRPr="003D4DA5">
        <w:rPr>
          <w:sz w:val="20"/>
          <w:szCs w:val="20"/>
        </w:rPr>
        <w:t xml:space="preserve"> filtrování </w:t>
      </w:r>
      <w:r w:rsidR="008D33BE" w:rsidRPr="003D4DA5">
        <w:rPr>
          <w:sz w:val="20"/>
          <w:szCs w:val="20"/>
        </w:rPr>
        <w:t>článků</w:t>
      </w:r>
      <w:r w:rsidR="00762052" w:rsidRPr="003D4DA5">
        <w:rPr>
          <w:noProof/>
        </w:rPr>
        <w:t xml:space="preserve"> </w:t>
      </w:r>
      <w:r w:rsidR="00762052" w:rsidRPr="003D4DA5">
        <w:rPr>
          <w:noProof/>
        </w:rPr>
        <w:drawing>
          <wp:inline distT="0" distB="0" distL="0" distR="0" wp14:anchorId="28821F2E" wp14:editId="7DD7723D">
            <wp:extent cx="4145280" cy="444932"/>
            <wp:effectExtent l="0" t="0" r="0" b="0"/>
            <wp:docPr id="547275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27588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57991" cy="45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22D57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b/>
          <w:sz w:val="20"/>
          <w:szCs w:val="20"/>
        </w:rPr>
        <w:t>Uživatelská přívětivost</w:t>
      </w:r>
      <w:r w:rsidRPr="003D4DA5">
        <w:rPr>
          <w:sz w:val="20"/>
          <w:szCs w:val="20"/>
        </w:rPr>
        <w:t xml:space="preserve"> hodnocené aplikace</w:t>
      </w:r>
    </w:p>
    <w:p w14:paraId="2433A69E" w14:textId="772D0B5B" w:rsidR="00020475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:</w:t>
      </w:r>
      <w:r w:rsidR="00605406" w:rsidRPr="003D4DA5">
        <w:rPr>
          <w:sz w:val="20"/>
          <w:szCs w:val="20"/>
        </w:rPr>
        <w:t xml:space="preserve"> </w:t>
      </w:r>
      <w:r w:rsidR="00AA7506" w:rsidRPr="003D4DA5">
        <w:rPr>
          <w:sz w:val="20"/>
          <w:szCs w:val="20"/>
        </w:rPr>
        <w:t>3</w:t>
      </w:r>
    </w:p>
    <w:p w14:paraId="202A7D21" w14:textId="7E2D689B" w:rsidR="00020475" w:rsidRPr="003D4DA5" w:rsidRDefault="00020475" w:rsidP="00AA7506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AA7506" w:rsidRPr="003D4DA5">
        <w:t xml:space="preserve"> </w:t>
      </w:r>
      <w:r w:rsidR="00AA7506" w:rsidRPr="003D4DA5">
        <w:rPr>
          <w:sz w:val="20"/>
          <w:szCs w:val="20"/>
        </w:rPr>
        <w:t>Pěkný, minimalistický a uživatelsky přívětivý design. Přidávání a mazání článků je docela pohodlné.</w:t>
      </w:r>
      <w:r w:rsidR="008D33BE">
        <w:rPr>
          <w:sz w:val="20"/>
          <w:szCs w:val="20"/>
        </w:rPr>
        <w:t xml:space="preserve"> </w:t>
      </w:r>
      <w:r w:rsidR="00AA7506" w:rsidRPr="003D4DA5">
        <w:rPr>
          <w:sz w:val="20"/>
          <w:szCs w:val="20"/>
        </w:rPr>
        <w:t>Přidávání a mazání článků je docela pohodlné. Místo nějakého názvu nebo loga je napsáno "Navbar". Která, ale funguje.</w:t>
      </w:r>
      <w:r w:rsidR="003D4DA5" w:rsidRPr="003D4DA5">
        <w:rPr>
          <w:sz w:val="20"/>
          <w:szCs w:val="20"/>
        </w:rPr>
        <w:br/>
      </w:r>
    </w:p>
    <w:p w14:paraId="6F396441" w14:textId="1953BD66" w:rsidR="00AA7506" w:rsidRPr="003D4DA5" w:rsidRDefault="00AA7506" w:rsidP="00AA7506">
      <w:pPr>
        <w:spacing w:after="0" w:line="240" w:lineRule="auto"/>
        <w:rPr>
          <w:sz w:val="20"/>
          <w:szCs w:val="20"/>
        </w:rPr>
      </w:pPr>
      <w:r w:rsidRPr="003D4DA5">
        <w:rPr>
          <w:noProof/>
        </w:rPr>
        <w:drawing>
          <wp:inline distT="0" distB="0" distL="0" distR="0" wp14:anchorId="3C95A515" wp14:editId="6878C3D3">
            <wp:extent cx="3429000" cy="1860400"/>
            <wp:effectExtent l="0" t="0" r="0" b="6985"/>
            <wp:docPr id="1219244296" name="Picture 1" descr="A close-up of a cloud compu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244296" name="Picture 1" descr="A close-up of a cloud computing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33967" cy="186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F9A5F" w14:textId="606CBB9C" w:rsidR="003D4DA5" w:rsidRDefault="003D4DA5" w:rsidP="00AA7506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 xml:space="preserve">Na </w:t>
      </w:r>
      <w:r w:rsidR="008D33BE" w:rsidRPr="003D4DA5">
        <w:rPr>
          <w:sz w:val="20"/>
          <w:szCs w:val="20"/>
        </w:rPr>
        <w:t>strán</w:t>
      </w:r>
      <w:r w:rsidR="008D33BE">
        <w:rPr>
          <w:sz w:val="20"/>
          <w:szCs w:val="20"/>
        </w:rPr>
        <w:t>c</w:t>
      </w:r>
      <w:r w:rsidR="008D33BE" w:rsidRPr="003D4DA5">
        <w:rPr>
          <w:sz w:val="20"/>
          <w:szCs w:val="20"/>
        </w:rPr>
        <w:t>e</w:t>
      </w:r>
      <w:r w:rsidRPr="003D4DA5">
        <w:rPr>
          <w:sz w:val="20"/>
          <w:szCs w:val="20"/>
        </w:rPr>
        <w:t xml:space="preserve"> editování ne</w:t>
      </w:r>
      <w:r>
        <w:rPr>
          <w:sz w:val="20"/>
          <w:szCs w:val="20"/>
        </w:rPr>
        <w:t xml:space="preserve">ní </w:t>
      </w:r>
      <w:r w:rsidR="008D33BE">
        <w:rPr>
          <w:sz w:val="20"/>
          <w:szCs w:val="20"/>
        </w:rPr>
        <w:t>tlačítko</w:t>
      </w:r>
      <w:r>
        <w:rPr>
          <w:sz w:val="20"/>
          <w:szCs w:val="20"/>
        </w:rPr>
        <w:t xml:space="preserve"> pro vracení na hlavní </w:t>
      </w:r>
      <w:r w:rsidR="008D33BE">
        <w:rPr>
          <w:sz w:val="20"/>
          <w:szCs w:val="20"/>
        </w:rPr>
        <w:t>stránku</w:t>
      </w:r>
    </w:p>
    <w:p w14:paraId="5EB23D7B" w14:textId="77777777" w:rsidR="008D33BE" w:rsidRDefault="008D33BE" w:rsidP="00AA7506">
      <w:pPr>
        <w:spacing w:after="0" w:line="240" w:lineRule="auto"/>
        <w:rPr>
          <w:sz w:val="20"/>
          <w:szCs w:val="20"/>
        </w:rPr>
      </w:pPr>
    </w:p>
    <w:p w14:paraId="109B9729" w14:textId="69924D89" w:rsidR="008D33BE" w:rsidRPr="008D33BE" w:rsidRDefault="008D33BE" w:rsidP="00AA7506">
      <w:pPr>
        <w:spacing w:after="0" w:line="240" w:lineRule="auto"/>
        <w:rPr>
          <w:sz w:val="20"/>
          <w:szCs w:val="20"/>
        </w:rPr>
      </w:pPr>
      <w:r w:rsidRPr="008D33BE">
        <w:rPr>
          <w:sz w:val="20"/>
          <w:szCs w:val="20"/>
          <w:lang w:val="ru-RU"/>
        </w:rPr>
        <w:t>Černá písmena jsou na tmavém pozadí špatně viditelná.</w:t>
      </w:r>
    </w:p>
    <w:p w14:paraId="21B96CBE" w14:textId="0B2C18B1" w:rsidR="00AA7506" w:rsidRPr="003D4DA5" w:rsidRDefault="008D33BE" w:rsidP="00AA7506">
      <w:pPr>
        <w:spacing w:after="0" w:line="240" w:lineRule="auto"/>
        <w:rPr>
          <w:sz w:val="20"/>
          <w:szCs w:val="20"/>
        </w:rPr>
      </w:pPr>
      <w:r w:rsidRPr="008D33BE">
        <w:rPr>
          <w:noProof/>
          <w:sz w:val="20"/>
          <w:szCs w:val="20"/>
        </w:rPr>
        <w:drawing>
          <wp:inline distT="0" distB="0" distL="0" distR="0" wp14:anchorId="35BBEC3C" wp14:editId="05627A8A">
            <wp:extent cx="2453853" cy="594412"/>
            <wp:effectExtent l="0" t="0" r="3810" b="0"/>
            <wp:docPr id="439854276" name="Obrázek 1" descr="Obsah obrázku text, Písmo, snímek obrazovky, typografi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854276" name="Obrázek 1" descr="Obsah obrázku text, Písmo, snímek obrazovky, typografie&#10;&#10;Popis byl vytvořen automaticky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0B8B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b/>
          <w:sz w:val="20"/>
          <w:szCs w:val="20"/>
        </w:rPr>
        <w:t>Chyby</w:t>
      </w:r>
      <w:r w:rsidRPr="003D4DA5">
        <w:rPr>
          <w:sz w:val="20"/>
          <w:szCs w:val="20"/>
        </w:rPr>
        <w:t>, zaznamenané při testování</w:t>
      </w:r>
    </w:p>
    <w:p w14:paraId="713AA1F1" w14:textId="3A332F3C" w:rsidR="00020475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:</w:t>
      </w:r>
      <w:r w:rsidR="003D4DA5" w:rsidRPr="003D4DA5">
        <w:rPr>
          <w:sz w:val="20"/>
          <w:szCs w:val="20"/>
        </w:rPr>
        <w:t xml:space="preserve"> 3</w:t>
      </w:r>
    </w:p>
    <w:p w14:paraId="7163A192" w14:textId="6EE3C206" w:rsidR="00020475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AA7506" w:rsidRPr="003D4DA5">
        <w:rPr>
          <w:sz w:val="20"/>
          <w:szCs w:val="20"/>
        </w:rPr>
        <w:t xml:space="preserve"> Některé obrázky se však navzájem překrývají</w:t>
      </w:r>
    </w:p>
    <w:p w14:paraId="163A442B" w14:textId="349DDE52" w:rsidR="00020475" w:rsidRPr="003D4DA5" w:rsidRDefault="00AA7506" w:rsidP="00B76B54">
      <w:pPr>
        <w:spacing w:after="0" w:line="240" w:lineRule="auto"/>
        <w:rPr>
          <w:sz w:val="20"/>
          <w:szCs w:val="20"/>
        </w:rPr>
      </w:pPr>
      <w:r w:rsidRPr="003D4DA5">
        <w:rPr>
          <w:noProof/>
        </w:rPr>
        <w:lastRenderedPageBreak/>
        <w:drawing>
          <wp:inline distT="0" distB="0" distL="0" distR="0" wp14:anchorId="2766C06A" wp14:editId="2BF06712">
            <wp:extent cx="4145280" cy="1393183"/>
            <wp:effectExtent l="0" t="0" r="7620" b="0"/>
            <wp:docPr id="1712831953" name="Picture 1" descr="A person talking on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831953" name="Picture 1" descr="A person talking on a cell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5403" cy="1399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19364" w14:textId="77777777" w:rsidR="003D4DA5" w:rsidRPr="003D4DA5" w:rsidRDefault="003D4DA5" w:rsidP="00B76B54">
      <w:pPr>
        <w:spacing w:after="0" w:line="240" w:lineRule="auto"/>
        <w:rPr>
          <w:sz w:val="20"/>
          <w:szCs w:val="20"/>
        </w:rPr>
      </w:pPr>
    </w:p>
    <w:p w14:paraId="78BE7E42" w14:textId="4E134886" w:rsidR="003D4DA5" w:rsidRPr="003D4DA5" w:rsidRDefault="003D4DA5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V záložkách "</w:t>
      </w:r>
      <w:r w:rsidR="008D33BE" w:rsidRPr="003D4DA5">
        <w:rPr>
          <w:sz w:val="20"/>
          <w:szCs w:val="20"/>
        </w:rPr>
        <w:t>správa</w:t>
      </w:r>
      <w:r w:rsidRPr="003D4DA5">
        <w:rPr>
          <w:sz w:val="20"/>
          <w:szCs w:val="20"/>
        </w:rPr>
        <w:t xml:space="preserve"> </w:t>
      </w:r>
      <w:r w:rsidR="008D33BE" w:rsidRPr="003D4DA5">
        <w:rPr>
          <w:sz w:val="20"/>
          <w:szCs w:val="20"/>
        </w:rPr>
        <w:t>uživatelů</w:t>
      </w:r>
      <w:r w:rsidRPr="003D4DA5">
        <w:rPr>
          <w:sz w:val="20"/>
          <w:szCs w:val="20"/>
        </w:rPr>
        <w:t>" je tlačítko pro návrat na hlavní stránku, které vás však přenese na stránku "registrovaného uživatele". Bez ohledu na typ účtu.</w:t>
      </w:r>
    </w:p>
    <w:p w14:paraId="5455EF46" w14:textId="53579614" w:rsidR="00020475" w:rsidRPr="003D4DA5" w:rsidRDefault="003D4DA5" w:rsidP="00B76B54">
      <w:pPr>
        <w:spacing w:after="0" w:line="240" w:lineRule="auto"/>
        <w:rPr>
          <w:sz w:val="20"/>
          <w:szCs w:val="20"/>
        </w:rPr>
      </w:pPr>
      <w:r w:rsidRPr="003D4DA5">
        <w:rPr>
          <w:noProof/>
          <w:sz w:val="20"/>
          <w:szCs w:val="20"/>
        </w:rPr>
        <w:drawing>
          <wp:inline distT="0" distB="0" distL="0" distR="0" wp14:anchorId="62256590" wp14:editId="4FB63F85">
            <wp:extent cx="2263336" cy="365792"/>
            <wp:effectExtent l="0" t="0" r="3810" b="0"/>
            <wp:docPr id="14462005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20050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0C019" w14:textId="57F6B06F" w:rsidR="003D4DA5" w:rsidRPr="003D4DA5" w:rsidRDefault="003D4DA5" w:rsidP="00B76B54">
      <w:pPr>
        <w:spacing w:after="0" w:line="240" w:lineRule="auto"/>
        <w:rPr>
          <w:sz w:val="20"/>
          <w:szCs w:val="20"/>
        </w:rPr>
      </w:pPr>
      <w:r w:rsidRPr="003D4DA5">
        <w:rPr>
          <w:noProof/>
          <w:sz w:val="20"/>
          <w:szCs w:val="20"/>
        </w:rPr>
        <w:drawing>
          <wp:inline distT="0" distB="0" distL="0" distR="0" wp14:anchorId="3836E276" wp14:editId="2C9AA9AD">
            <wp:extent cx="1044030" cy="1021168"/>
            <wp:effectExtent l="0" t="0" r="3810" b="7620"/>
            <wp:docPr id="2140113194" name="Picture 1" descr="A black house on a grey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113194" name="Picture 1" descr="A black house on a grey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44030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D4DA5">
        <w:rPr>
          <w:noProof/>
        </w:rPr>
        <w:t xml:space="preserve"> </w:t>
      </w:r>
      <w:r w:rsidRPr="003D4DA5">
        <w:rPr>
          <w:noProof/>
          <w:sz w:val="20"/>
          <w:szCs w:val="20"/>
        </w:rPr>
        <w:drawing>
          <wp:inline distT="0" distB="0" distL="0" distR="0" wp14:anchorId="127DCD8D" wp14:editId="7F4367EB">
            <wp:extent cx="1844200" cy="281964"/>
            <wp:effectExtent l="0" t="0" r="3810" b="3810"/>
            <wp:docPr id="1205031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03175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020D" w14:textId="050117E9" w:rsidR="003D4DA5" w:rsidRDefault="003D4DA5" w:rsidP="00B76B54">
      <w:pPr>
        <w:spacing w:after="0" w:line="240" w:lineRule="auto"/>
        <w:rPr>
          <w:sz w:val="20"/>
          <w:szCs w:val="20"/>
        </w:rPr>
      </w:pPr>
      <w:r w:rsidRPr="003D4DA5">
        <w:rPr>
          <w:noProof/>
          <w:sz w:val="20"/>
          <w:szCs w:val="20"/>
        </w:rPr>
        <w:drawing>
          <wp:inline distT="0" distB="0" distL="0" distR="0" wp14:anchorId="15FEF0A8" wp14:editId="43147E73">
            <wp:extent cx="1447800" cy="960120"/>
            <wp:effectExtent l="0" t="0" r="0" b="0"/>
            <wp:docPr id="213444755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447554" name="Picture 1" descr="A screenshot of a phone&#10;&#10;Description automatically generated"/>
                    <pic:cNvPicPr/>
                  </pic:nvPicPr>
                  <pic:blipFill rotWithShape="1">
                    <a:blip r:embed="rId12"/>
                    <a:srcRect l="9953" t="21056" r="1" b="9869"/>
                    <a:stretch/>
                  </pic:blipFill>
                  <pic:spPr bwMode="auto">
                    <a:xfrm>
                      <a:off x="0" y="0"/>
                      <a:ext cx="1447925" cy="960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EECB20" w14:textId="77777777" w:rsidR="003D4DA5" w:rsidRPr="003D4DA5" w:rsidRDefault="003D4DA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 xml:space="preserve">Aktuální </w:t>
      </w:r>
      <w:r w:rsidRPr="003D4DA5">
        <w:rPr>
          <w:b/>
          <w:sz w:val="20"/>
          <w:szCs w:val="20"/>
        </w:rPr>
        <w:t>informační hodnota</w:t>
      </w:r>
      <w:r w:rsidRPr="003D4DA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1A12D824" w:rsidR="00020475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:</w:t>
      </w:r>
      <w:r w:rsidR="008D33BE">
        <w:rPr>
          <w:sz w:val="20"/>
          <w:szCs w:val="20"/>
        </w:rPr>
        <w:t xml:space="preserve"> 4</w:t>
      </w:r>
    </w:p>
    <w:p w14:paraId="794DBD2E" w14:textId="1B738464" w:rsidR="00020475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8D33BE" w:rsidRPr="008D33BE">
        <w:t xml:space="preserve"> </w:t>
      </w:r>
      <w:r w:rsidR="008D33BE" w:rsidRPr="008D33BE">
        <w:rPr>
          <w:sz w:val="20"/>
          <w:szCs w:val="20"/>
        </w:rPr>
        <w:t>V současné době není možné hodnotit obsah a informativnost článků, protože tato funkce ještě nebyla implementována. K dispozici jsou pouze neklikat</w:t>
      </w:r>
      <w:r w:rsidR="008D33BE">
        <w:rPr>
          <w:sz w:val="20"/>
          <w:szCs w:val="20"/>
        </w:rPr>
        <w:t>n</w:t>
      </w:r>
      <w:r w:rsidR="008D33BE" w:rsidRPr="008D33BE">
        <w:rPr>
          <w:sz w:val="20"/>
          <w:szCs w:val="20"/>
        </w:rPr>
        <w:t>l</w:t>
      </w:r>
      <w:r w:rsidR="008D33BE">
        <w:rPr>
          <w:sz w:val="20"/>
          <w:szCs w:val="20"/>
        </w:rPr>
        <w:t>é</w:t>
      </w:r>
      <w:r w:rsidR="008D33BE" w:rsidRPr="008D33BE">
        <w:rPr>
          <w:sz w:val="20"/>
          <w:szCs w:val="20"/>
        </w:rPr>
        <w:t xml:space="preserve"> obrázky budoucích článků.</w:t>
      </w:r>
    </w:p>
    <w:p w14:paraId="08C6135A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 xml:space="preserve">Subjektivně vnímaná </w:t>
      </w:r>
      <w:r w:rsidRPr="003D4DA5">
        <w:rPr>
          <w:b/>
          <w:sz w:val="20"/>
          <w:szCs w:val="20"/>
        </w:rPr>
        <w:t>kvalita</w:t>
      </w:r>
      <w:r w:rsidRPr="003D4DA5">
        <w:rPr>
          <w:sz w:val="20"/>
          <w:szCs w:val="20"/>
        </w:rPr>
        <w:t xml:space="preserve"> (co se povedlo a co ještě potřebuje vylepšit)</w:t>
      </w:r>
    </w:p>
    <w:p w14:paraId="213A7C11" w14:textId="139D39FF" w:rsidR="00020475" w:rsidRPr="00721716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:</w:t>
      </w:r>
      <w:r w:rsidR="007D6044" w:rsidRPr="00721716">
        <w:rPr>
          <w:sz w:val="20"/>
          <w:szCs w:val="20"/>
        </w:rPr>
        <w:t xml:space="preserve"> 2</w:t>
      </w:r>
    </w:p>
    <w:p w14:paraId="5BB65C36" w14:textId="09B4F39D" w:rsidR="0002047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3D4DA5">
        <w:rPr>
          <w:sz w:val="20"/>
          <w:szCs w:val="20"/>
        </w:rPr>
        <w:t xml:space="preserve"> </w:t>
      </w:r>
      <w:r w:rsidR="007D6044" w:rsidRPr="007D6044">
        <w:rPr>
          <w:sz w:val="20"/>
          <w:szCs w:val="20"/>
        </w:rPr>
        <w:t>Kromě opravy chyb bychom měli přidat třídění článků (což bylo spíše v plánu dále). Mírně změnit design registrační stránky</w:t>
      </w:r>
    </w:p>
    <w:p w14:paraId="78E73187" w14:textId="5195A2F9" w:rsidR="007D6044" w:rsidRPr="007D6044" w:rsidRDefault="007D6044" w:rsidP="00020475">
      <w:pPr>
        <w:spacing w:after="0" w:line="240" w:lineRule="auto"/>
        <w:rPr>
          <w:sz w:val="20"/>
          <w:szCs w:val="20"/>
        </w:rPr>
      </w:pPr>
      <w:r w:rsidRPr="007D6044">
        <w:rPr>
          <w:sz w:val="20"/>
          <w:szCs w:val="20"/>
        </w:rPr>
        <w:t>Stránka s</w:t>
      </w:r>
      <w:r>
        <w:rPr>
          <w:sz w:val="20"/>
          <w:szCs w:val="20"/>
        </w:rPr>
        <w:t> </w:t>
      </w:r>
      <w:r w:rsidRPr="007D6044">
        <w:rPr>
          <w:sz w:val="20"/>
          <w:szCs w:val="20"/>
        </w:rPr>
        <w:t>editov</w:t>
      </w:r>
      <w:r>
        <w:rPr>
          <w:sz w:val="20"/>
          <w:szCs w:val="20"/>
        </w:rPr>
        <w:t>áním</w:t>
      </w:r>
      <w:r w:rsidRPr="007D6044">
        <w:rPr>
          <w:sz w:val="20"/>
          <w:szCs w:val="20"/>
        </w:rPr>
        <w:t xml:space="preserve"> články je dobrá, až na absenci tlačítka zpět.</w:t>
      </w:r>
    </w:p>
    <w:p w14:paraId="7DFC5AC1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 xml:space="preserve">Užitečnost </w:t>
      </w:r>
      <w:r w:rsidRPr="003D4DA5">
        <w:rPr>
          <w:b/>
          <w:sz w:val="20"/>
          <w:szCs w:val="20"/>
        </w:rPr>
        <w:t>uživatelské dokumentace</w:t>
      </w:r>
    </w:p>
    <w:p w14:paraId="01D7EF55" w14:textId="0A433D25" w:rsidR="00020475" w:rsidRPr="00721716" w:rsidRDefault="00020475" w:rsidP="00020475">
      <w:pPr>
        <w:spacing w:after="0" w:line="240" w:lineRule="auto"/>
        <w:rPr>
          <w:sz w:val="20"/>
          <w:szCs w:val="20"/>
          <w:lang w:val="en-US"/>
        </w:rPr>
      </w:pPr>
      <w:r w:rsidRPr="003D4DA5">
        <w:rPr>
          <w:sz w:val="20"/>
          <w:szCs w:val="20"/>
        </w:rPr>
        <w:t>Hodnocení:</w:t>
      </w:r>
      <w:r w:rsidR="007D6044" w:rsidRPr="00721716">
        <w:rPr>
          <w:sz w:val="20"/>
          <w:szCs w:val="20"/>
          <w:lang w:val="en-US"/>
        </w:rPr>
        <w:t xml:space="preserve"> 4</w:t>
      </w:r>
    </w:p>
    <w:p w14:paraId="3CD3232C" w14:textId="77777777" w:rsidR="007D6044" w:rsidRPr="007D6044" w:rsidRDefault="00020475" w:rsidP="007D604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7D6044" w:rsidRPr="007D6044">
        <w:rPr>
          <w:sz w:val="20"/>
          <w:szCs w:val="20"/>
          <w:lang w:val="en-US"/>
        </w:rPr>
        <w:t xml:space="preserve"> </w:t>
      </w:r>
      <w:r w:rsidR="007D6044" w:rsidRPr="007D6044">
        <w:rPr>
          <w:sz w:val="20"/>
          <w:szCs w:val="20"/>
        </w:rPr>
        <w:t>Dokumentace ke staré verzi webu</w:t>
      </w:r>
    </w:p>
    <w:p w14:paraId="540538B7" w14:textId="0AF91126" w:rsidR="00020475" w:rsidRPr="007D6044" w:rsidRDefault="00020475" w:rsidP="00020475">
      <w:pPr>
        <w:spacing w:after="0" w:line="240" w:lineRule="auto"/>
        <w:rPr>
          <w:sz w:val="20"/>
          <w:szCs w:val="20"/>
        </w:rPr>
      </w:pPr>
    </w:p>
    <w:p w14:paraId="675D9E18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3D4DA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 xml:space="preserve">Užitečnost </w:t>
      </w:r>
      <w:r w:rsidRPr="003D4DA5">
        <w:rPr>
          <w:b/>
          <w:sz w:val="20"/>
          <w:szCs w:val="20"/>
        </w:rPr>
        <w:t>administrátorské dokumentace</w:t>
      </w:r>
    </w:p>
    <w:p w14:paraId="08D36F08" w14:textId="25BB7F62" w:rsidR="00020475" w:rsidRPr="003D4DA5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Hodnocení:</w:t>
      </w:r>
      <w:r w:rsidR="00AC3FD2">
        <w:rPr>
          <w:sz w:val="20"/>
          <w:szCs w:val="20"/>
        </w:rPr>
        <w:t xml:space="preserve"> 4</w:t>
      </w:r>
    </w:p>
    <w:p w14:paraId="325735C9" w14:textId="547EB4DA" w:rsidR="00020475" w:rsidRPr="007D6044" w:rsidRDefault="00020475" w:rsidP="00020475">
      <w:pPr>
        <w:spacing w:after="0" w:line="240" w:lineRule="auto"/>
        <w:rPr>
          <w:sz w:val="20"/>
          <w:szCs w:val="20"/>
        </w:rPr>
      </w:pPr>
      <w:r w:rsidRPr="003D4DA5">
        <w:rPr>
          <w:sz w:val="20"/>
          <w:szCs w:val="20"/>
        </w:rPr>
        <w:t>Komentář:</w:t>
      </w:r>
      <w:r w:rsidR="007D6044" w:rsidRPr="007D6044">
        <w:rPr>
          <w:sz w:val="20"/>
          <w:szCs w:val="20"/>
        </w:rPr>
        <w:t xml:space="preserve"> Dokumentace má jenom velmi </w:t>
      </w:r>
      <w:r w:rsidR="008D33BE" w:rsidRPr="007D6044">
        <w:rPr>
          <w:sz w:val="20"/>
          <w:szCs w:val="20"/>
        </w:rPr>
        <w:t>krátký</w:t>
      </w:r>
      <w:r w:rsidR="007D6044" w:rsidRPr="007D6044">
        <w:rPr>
          <w:sz w:val="20"/>
          <w:szCs w:val="20"/>
        </w:rPr>
        <w:t xml:space="preserve"> </w:t>
      </w:r>
      <w:r w:rsidR="007D6044">
        <w:rPr>
          <w:sz w:val="20"/>
          <w:szCs w:val="20"/>
        </w:rPr>
        <w:t>p</w:t>
      </w:r>
      <w:r w:rsidR="007D6044" w:rsidRPr="007D6044">
        <w:rPr>
          <w:sz w:val="20"/>
          <w:szCs w:val="20"/>
        </w:rPr>
        <w:t>o</w:t>
      </w:r>
      <w:r w:rsidR="007D6044">
        <w:rPr>
          <w:sz w:val="20"/>
          <w:szCs w:val="20"/>
        </w:rPr>
        <w:t>p</w:t>
      </w:r>
      <w:r w:rsidR="007D6044" w:rsidRPr="007D6044">
        <w:rPr>
          <w:sz w:val="20"/>
          <w:szCs w:val="20"/>
        </w:rPr>
        <w:t xml:space="preserve">is funkcí </w:t>
      </w:r>
      <w:r w:rsidR="008D33BE" w:rsidRPr="007D6044">
        <w:rPr>
          <w:sz w:val="20"/>
          <w:szCs w:val="20"/>
        </w:rPr>
        <w:t>učt</w:t>
      </w:r>
      <w:r w:rsidR="008D33BE">
        <w:rPr>
          <w:sz w:val="20"/>
          <w:szCs w:val="20"/>
        </w:rPr>
        <w:t>ů</w:t>
      </w:r>
    </w:p>
    <w:p w14:paraId="4E981A11" w14:textId="62D09683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499B2102" w14:textId="77777777" w:rsidR="007D6044" w:rsidRPr="007D6044" w:rsidRDefault="007D6044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Pr="003D4DA5" w:rsidRDefault="00B76B54" w:rsidP="00B76B54">
      <w:pPr>
        <w:spacing w:after="0" w:line="240" w:lineRule="auto"/>
        <w:rPr>
          <w:sz w:val="20"/>
          <w:szCs w:val="20"/>
        </w:rPr>
      </w:pPr>
      <w:r w:rsidRPr="003D4DA5">
        <w:rPr>
          <w:b/>
          <w:sz w:val="20"/>
          <w:szCs w:val="20"/>
        </w:rPr>
        <w:t>Další doporučení</w:t>
      </w:r>
      <w:r w:rsidRPr="003D4DA5">
        <w:rPr>
          <w:sz w:val="20"/>
          <w:szCs w:val="20"/>
        </w:rPr>
        <w:t xml:space="preserve"> hodnocenému týmu</w:t>
      </w:r>
      <w:r w:rsidR="00020475" w:rsidRPr="003D4DA5">
        <w:rPr>
          <w:sz w:val="20"/>
          <w:szCs w:val="20"/>
        </w:rPr>
        <w:t>:</w:t>
      </w:r>
    </w:p>
    <w:sectPr w:rsidR="00B76B54" w:rsidRPr="003D4DA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6E103C"/>
    <w:multiLevelType w:val="hybridMultilevel"/>
    <w:tmpl w:val="23C81D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1"/>
  </w:num>
  <w:num w:numId="2" w16cid:durableId="937639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033A03"/>
    <w:rsid w:val="00163FF2"/>
    <w:rsid w:val="001F1FEE"/>
    <w:rsid w:val="003D4DA5"/>
    <w:rsid w:val="00485EAF"/>
    <w:rsid w:val="00605406"/>
    <w:rsid w:val="00721716"/>
    <w:rsid w:val="00762052"/>
    <w:rsid w:val="007D6044"/>
    <w:rsid w:val="008010E3"/>
    <w:rsid w:val="00812C94"/>
    <w:rsid w:val="00825364"/>
    <w:rsid w:val="008C7127"/>
    <w:rsid w:val="008D33BE"/>
    <w:rsid w:val="00932BBA"/>
    <w:rsid w:val="00AA7506"/>
    <w:rsid w:val="00AC3FD2"/>
    <w:rsid w:val="00B7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52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Mykhailo Klymov</cp:lastModifiedBy>
  <cp:revision>8</cp:revision>
  <cp:lastPrinted>2023-08-09T11:07:00Z</cp:lastPrinted>
  <dcterms:created xsi:type="dcterms:W3CDTF">2023-08-09T11:11:00Z</dcterms:created>
  <dcterms:modified xsi:type="dcterms:W3CDTF">2023-12-06T20:25:00Z</dcterms:modified>
</cp:coreProperties>
</file>